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AEEB" w14:textId="6C8A8EAA" w:rsidR="009D3312" w:rsidRPr="0049414F" w:rsidRDefault="00F54E55">
      <w:pPr>
        <w:rPr>
          <w:b/>
          <w:bCs/>
          <w:sz w:val="32"/>
          <w:szCs w:val="32"/>
        </w:rPr>
      </w:pPr>
      <w:proofErr w:type="spellStart"/>
      <w:r w:rsidRPr="0049414F">
        <w:rPr>
          <w:b/>
          <w:bCs/>
          <w:sz w:val="32"/>
          <w:szCs w:val="32"/>
        </w:rPr>
        <w:t>Hugglepets</w:t>
      </w:r>
      <w:proofErr w:type="spellEnd"/>
      <w:r w:rsidRPr="0049414F">
        <w:rPr>
          <w:b/>
          <w:bCs/>
          <w:sz w:val="32"/>
          <w:szCs w:val="32"/>
        </w:rPr>
        <w:t xml:space="preserve"> – Virtual Tour – </w:t>
      </w:r>
      <w:r w:rsidR="005733A0" w:rsidRPr="0049414F">
        <w:rPr>
          <w:b/>
          <w:bCs/>
          <w:sz w:val="32"/>
          <w:szCs w:val="32"/>
        </w:rPr>
        <w:t xml:space="preserve">Questions </w:t>
      </w:r>
    </w:p>
    <w:p w14:paraId="64C35FD1" w14:textId="6A8E765E" w:rsidR="00F54E55" w:rsidRDefault="00F54E55"/>
    <w:p w14:paraId="4C37A83C" w14:textId="77777777" w:rsidR="0049414F" w:rsidRDefault="00F54E55" w:rsidP="00F54E55">
      <w:pPr>
        <w:pStyle w:val="ListParagraph"/>
        <w:numPr>
          <w:ilvl w:val="0"/>
          <w:numId w:val="1"/>
        </w:numPr>
      </w:pPr>
      <w:r>
        <w:t xml:space="preserve">In the community aquarium if the tanks are marked red what does this mean? </w:t>
      </w:r>
    </w:p>
    <w:p w14:paraId="765FDDCB" w14:textId="7703FE85" w:rsidR="00F54E55" w:rsidRDefault="00F54E55" w:rsidP="0049414F">
      <w:pPr>
        <w:pStyle w:val="ListParagraph"/>
      </w:pPr>
      <w:r>
        <w:t xml:space="preserve"> Answer – Tanks with red labels contain fish which can be predatory and </w:t>
      </w:r>
      <w:proofErr w:type="gramStart"/>
      <w:r>
        <w:t>territorial</w:t>
      </w:r>
      <w:proofErr w:type="gramEnd"/>
      <w:r>
        <w:t xml:space="preserve"> </w:t>
      </w:r>
    </w:p>
    <w:p w14:paraId="52D5398C" w14:textId="77777777" w:rsidR="00F54E55" w:rsidRDefault="00F54E55" w:rsidP="00F54E55">
      <w:pPr>
        <w:pStyle w:val="ListParagraph"/>
        <w:numPr>
          <w:ilvl w:val="0"/>
          <w:numId w:val="1"/>
        </w:numPr>
      </w:pPr>
      <w:r>
        <w:t xml:space="preserve">In the Aquatics centre in one of the tanks is a fish called the parrot fish – search the tanks and find out the cost - </w:t>
      </w:r>
      <w:proofErr w:type="gramStart"/>
      <w:r>
        <w:t>£17.49</w:t>
      </w:r>
      <w:proofErr w:type="gramEnd"/>
      <w:r>
        <w:t xml:space="preserve"> </w:t>
      </w:r>
    </w:p>
    <w:p w14:paraId="2700E34B" w14:textId="6CB1379A" w:rsidR="00F54E55" w:rsidRDefault="00F54E55" w:rsidP="00F54E55">
      <w:pPr>
        <w:pStyle w:val="ListParagraph"/>
        <w:numPr>
          <w:ilvl w:val="0"/>
          <w:numId w:val="1"/>
        </w:numPr>
      </w:pPr>
      <w:r>
        <w:t xml:space="preserve">In the retail space take a look around the store name 5 things you can buy from the store – </w:t>
      </w:r>
    </w:p>
    <w:p w14:paraId="1A12BF39" w14:textId="7467BEF3" w:rsidR="00F54E55" w:rsidRDefault="00F54E55" w:rsidP="00F54E55">
      <w:pPr>
        <w:pStyle w:val="ListParagraph"/>
        <w:numPr>
          <w:ilvl w:val="0"/>
          <w:numId w:val="1"/>
        </w:numPr>
      </w:pPr>
      <w:r>
        <w:t xml:space="preserve">In the retail space find the </w:t>
      </w:r>
      <w:proofErr w:type="spellStart"/>
      <w:r>
        <w:t>gunia</w:t>
      </w:r>
      <w:proofErr w:type="spellEnd"/>
      <w:r>
        <w:t xml:space="preserve"> pigs </w:t>
      </w:r>
      <w:proofErr w:type="gramStart"/>
      <w:r>
        <w:t>area ,</w:t>
      </w:r>
      <w:proofErr w:type="gramEnd"/>
      <w:r>
        <w:t xml:space="preserve"> watch the video of feeding time </w:t>
      </w:r>
    </w:p>
    <w:p w14:paraId="4B1573C7" w14:textId="71537821" w:rsidR="00F54E55" w:rsidRDefault="00F54E55" w:rsidP="00F54E55">
      <w:pPr>
        <w:pStyle w:val="ListParagraph"/>
        <w:numPr>
          <w:ilvl w:val="0"/>
          <w:numId w:val="1"/>
        </w:numPr>
      </w:pPr>
      <w:r>
        <w:t xml:space="preserve">In the retail space find the caramel carpet python </w:t>
      </w:r>
      <w:proofErr w:type="gramStart"/>
      <w:r>
        <w:t>tank ,</w:t>
      </w:r>
      <w:proofErr w:type="gramEnd"/>
      <w:r>
        <w:t xml:space="preserve"> what countries are these found in ? Islands of the north and Australia </w:t>
      </w:r>
    </w:p>
    <w:p w14:paraId="46A05E9F" w14:textId="4E0B336E" w:rsidR="00F54E55" w:rsidRDefault="00F54E55" w:rsidP="00F54E55">
      <w:pPr>
        <w:pStyle w:val="ListParagraph"/>
        <w:numPr>
          <w:ilvl w:val="0"/>
          <w:numId w:val="1"/>
        </w:numPr>
      </w:pPr>
      <w:r>
        <w:t xml:space="preserve">In the entrance hallway to </w:t>
      </w:r>
      <w:proofErr w:type="spellStart"/>
      <w:r>
        <w:t>hugglepets</w:t>
      </w:r>
      <w:proofErr w:type="spellEnd"/>
      <w:r>
        <w:t xml:space="preserve"> find out what service they offer – </w:t>
      </w:r>
    </w:p>
    <w:p w14:paraId="4A208465" w14:textId="5E52E167" w:rsidR="00F54E55" w:rsidRDefault="00F54E55" w:rsidP="00F54E55">
      <w:pPr>
        <w:pStyle w:val="ListParagraph"/>
        <w:numPr>
          <w:ilvl w:val="0"/>
          <w:numId w:val="1"/>
        </w:numPr>
      </w:pPr>
      <w:proofErr w:type="spellStart"/>
      <w:r>
        <w:t>Hugglepets</w:t>
      </w:r>
      <w:proofErr w:type="spellEnd"/>
      <w:r>
        <w:t xml:space="preserve"> also offer animal assisted </w:t>
      </w:r>
      <w:r w:rsidR="005733A0">
        <w:t>therapy</w:t>
      </w:r>
      <w:r>
        <w:t xml:space="preserve"> session for schools, In the sensory room</w:t>
      </w:r>
      <w:r w:rsidR="005733A0">
        <w:t xml:space="preserve"> find </w:t>
      </w:r>
      <w:proofErr w:type="gramStart"/>
      <w:r w:rsidR="005733A0">
        <w:t xml:space="preserve">the </w:t>
      </w:r>
      <w:r>
        <w:t xml:space="preserve"> </w:t>
      </w:r>
      <w:proofErr w:type="spellStart"/>
      <w:r>
        <w:t>vibro</w:t>
      </w:r>
      <w:proofErr w:type="spellEnd"/>
      <w:proofErr w:type="gramEnd"/>
      <w:r>
        <w:t xml:space="preserve"> acoustic  </w:t>
      </w:r>
      <w:r w:rsidR="005733A0">
        <w:t xml:space="preserve">and tell us what it does? </w:t>
      </w:r>
      <w:r>
        <w:t xml:space="preserve">linked to a speaker the bed enables users to feel and hear sound </w:t>
      </w:r>
    </w:p>
    <w:p w14:paraId="1B1D1F31" w14:textId="4CE23261" w:rsidR="00F54E55" w:rsidRDefault="005733A0" w:rsidP="00F54E55">
      <w:pPr>
        <w:pStyle w:val="ListParagraph"/>
        <w:numPr>
          <w:ilvl w:val="0"/>
          <w:numId w:val="1"/>
        </w:numPr>
      </w:pPr>
      <w:proofErr w:type="spellStart"/>
      <w:r>
        <w:t>Hugglepets</w:t>
      </w:r>
      <w:proofErr w:type="spellEnd"/>
      <w:r>
        <w:t xml:space="preserve"> also offer animal assisted therapy session for schools, In the sensory room find the fibre optic rain cloud and tell us what this </w:t>
      </w:r>
      <w:proofErr w:type="gramStart"/>
      <w:r>
        <w:t>is ?</w:t>
      </w:r>
      <w:proofErr w:type="gramEnd"/>
      <w:r>
        <w:t xml:space="preserve"> – it sparkles with different coloured  lights </w:t>
      </w:r>
    </w:p>
    <w:p w14:paraId="038891B0" w14:textId="77C8FBEB" w:rsidR="005733A0" w:rsidRDefault="005733A0" w:rsidP="00F54E55">
      <w:pPr>
        <w:pStyle w:val="ListParagraph"/>
        <w:numPr>
          <w:ilvl w:val="0"/>
          <w:numId w:val="1"/>
        </w:numPr>
      </w:pPr>
      <w:r>
        <w:t xml:space="preserve">In the retail store by the tills there are some shopping baskets what colour are these? – Orange </w:t>
      </w:r>
    </w:p>
    <w:p w14:paraId="65E699E8" w14:textId="29286BDB" w:rsidR="005733A0" w:rsidRDefault="005733A0" w:rsidP="00F54E55">
      <w:pPr>
        <w:pStyle w:val="ListParagraph"/>
        <w:numPr>
          <w:ilvl w:val="0"/>
          <w:numId w:val="1"/>
        </w:numPr>
      </w:pPr>
      <w:r>
        <w:t xml:space="preserve">In the sensory room there are some mats on the floor by the interactive panel </w:t>
      </w:r>
      <w:proofErr w:type="gramStart"/>
      <w:r>
        <w:t>board ,</w:t>
      </w:r>
      <w:proofErr w:type="gramEnd"/>
      <w:r>
        <w:t xml:space="preserve"> what colour are these – green, red yellow and blue </w:t>
      </w:r>
    </w:p>
    <w:sectPr w:rsidR="005733A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A8B46" w14:textId="77777777" w:rsidR="00EE330B" w:rsidRDefault="00EE330B" w:rsidP="0049414F">
      <w:pPr>
        <w:spacing w:after="0" w:line="240" w:lineRule="auto"/>
      </w:pPr>
      <w:r>
        <w:separator/>
      </w:r>
    </w:p>
  </w:endnote>
  <w:endnote w:type="continuationSeparator" w:id="0">
    <w:p w14:paraId="2111F125" w14:textId="77777777" w:rsidR="00EE330B" w:rsidRDefault="00EE330B" w:rsidP="00494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762F4" w14:textId="77777777" w:rsidR="00EE330B" w:rsidRDefault="00EE330B" w:rsidP="0049414F">
      <w:pPr>
        <w:spacing w:after="0" w:line="240" w:lineRule="auto"/>
      </w:pPr>
      <w:r>
        <w:separator/>
      </w:r>
    </w:p>
  </w:footnote>
  <w:footnote w:type="continuationSeparator" w:id="0">
    <w:p w14:paraId="7E6F34ED" w14:textId="77777777" w:rsidR="00EE330B" w:rsidRDefault="00EE330B" w:rsidP="00494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92533" w14:textId="46217E40" w:rsidR="0049414F" w:rsidRDefault="0049414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11C69E" wp14:editId="2ABF2022">
          <wp:simplePos x="0" y="0"/>
          <wp:positionH relativeFrom="column">
            <wp:posOffset>4171950</wp:posOffset>
          </wp:positionH>
          <wp:positionV relativeFrom="paragraph">
            <wp:posOffset>-401955</wp:posOffset>
          </wp:positionV>
          <wp:extent cx="2261870" cy="1109345"/>
          <wp:effectExtent l="0" t="0" r="5080" b="0"/>
          <wp:wrapTight wrapText="bothSides">
            <wp:wrapPolygon edited="0">
              <wp:start x="0" y="0"/>
              <wp:lineTo x="0" y="21143"/>
              <wp:lineTo x="21467" y="21143"/>
              <wp:lineTo x="2146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E05B3"/>
    <w:multiLevelType w:val="hybridMultilevel"/>
    <w:tmpl w:val="E2428B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QNiAzNDCzMzS0tTEyUdpeDU4uLM/DyQAsNaAGn6UQEsAAAA"/>
  </w:docVars>
  <w:rsids>
    <w:rsidRoot w:val="00F54E55"/>
    <w:rsid w:val="003407CC"/>
    <w:rsid w:val="0049414F"/>
    <w:rsid w:val="005733A0"/>
    <w:rsid w:val="009D3312"/>
    <w:rsid w:val="00EE330B"/>
    <w:rsid w:val="00F5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34752"/>
  <w15:chartTrackingRefBased/>
  <w15:docId w15:val="{F4834A41-7B65-4F99-9251-8176F7838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E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14F"/>
  </w:style>
  <w:style w:type="paragraph" w:styleId="Footer">
    <w:name w:val="footer"/>
    <w:basedOn w:val="Normal"/>
    <w:link w:val="FooterChar"/>
    <w:uiPriority w:val="99"/>
    <w:unhideWhenUsed/>
    <w:rsid w:val="0049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O'Connor</dc:creator>
  <cp:keywords/>
  <dc:description/>
  <cp:lastModifiedBy>Kelly Dillon</cp:lastModifiedBy>
  <cp:revision>3</cp:revision>
  <dcterms:created xsi:type="dcterms:W3CDTF">2021-01-28T16:31:00Z</dcterms:created>
  <dcterms:modified xsi:type="dcterms:W3CDTF">2021-04-19T13:01:00Z</dcterms:modified>
</cp:coreProperties>
</file>